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6F61C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DATA SEGMENT</w:t>
      </w:r>
    </w:p>
    <w:p w14:paraId="388C7D1E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PORTA EQU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H</w:t>
      </w:r>
    </w:p>
    <w:p w14:paraId="00A8C5CA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PORTB EQU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02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H</w:t>
      </w:r>
    </w:p>
    <w:p w14:paraId="65B87A59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PORTC EQU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04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H</w:t>
      </w:r>
    </w:p>
    <w:p w14:paraId="713A895D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PORT_CON EQU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06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H</w:t>
      </w:r>
    </w:p>
    <w:p w14:paraId="6DB4A2B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DATA ENDS</w:t>
      </w:r>
    </w:p>
    <w:p w14:paraId="45D2BF36" w14:textId="77777777" w:rsidR="00787C61" w:rsidRPr="00787C61" w:rsidRDefault="00787C61" w:rsidP="00787C6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FE632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CODE SEGMENT</w:t>
      </w:r>
    </w:p>
    <w:p w14:paraId="7A2E44D3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MOV AX, DATA</w:t>
      </w:r>
    </w:p>
    <w:p w14:paraId="5C13504E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MOV DS, AX</w:t>
      </w:r>
    </w:p>
    <w:p w14:paraId="6BFCB1B3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583A1969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ORG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0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H</w:t>
      </w:r>
    </w:p>
    <w:p w14:paraId="47EDB4E0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0540C627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START:</w:t>
      </w:r>
    </w:p>
    <w:p w14:paraId="20FE724E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MOV DX, PORT_CON</w:t>
      </w:r>
    </w:p>
    <w:p w14:paraId="5C73CD49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MOV AL,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0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61975723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OUT DX, AL</w:t>
      </w:r>
    </w:p>
    <w:p w14:paraId="05F6CFF5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68948F3E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MOV SI,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0</w:t>
      </w:r>
    </w:p>
    <w:p w14:paraId="264821EE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MOV DI,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0</w:t>
      </w:r>
    </w:p>
    <w:p w14:paraId="384A6A39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19D9E07B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L0: MOV CX,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FFF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H</w:t>
      </w:r>
    </w:p>
    <w:p w14:paraId="56858501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L1: MOV AL, S1[SI]</w:t>
      </w:r>
    </w:p>
    <w:p w14:paraId="5B4C6BA7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MOV DX, PORTA</w:t>
      </w:r>
    </w:p>
    <w:p w14:paraId="1DCABBEA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OUT DX, AL</w:t>
      </w:r>
    </w:p>
    <w:p w14:paraId="0597B61C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LOOP L1</w:t>
      </w:r>
    </w:p>
    <w:p w14:paraId="28320932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22977F69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INC SI</w:t>
      </w:r>
    </w:p>
    <w:p w14:paraId="28FF941F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CMP SI,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6</w:t>
      </w:r>
    </w:p>
    <w:p w14:paraId="6FE22CD8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JL L0</w:t>
      </w:r>
    </w:p>
    <w:p w14:paraId="52DF5487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5CBA94D6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MOV DX, PORT_CON</w:t>
      </w:r>
    </w:p>
    <w:p w14:paraId="7CECAEC1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MOV AL,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0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1EF91A3A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OUT DX, AL</w:t>
      </w:r>
    </w:p>
    <w:p w14:paraId="556FDD2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3F837F27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LL0:MOV CX,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2FFF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H</w:t>
      </w:r>
    </w:p>
    <w:p w14:paraId="32B1C32D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LL1:MOV AL, S2[DI]</w:t>
      </w:r>
    </w:p>
    <w:p w14:paraId="68995E2D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MOV DX, PORTC</w:t>
      </w:r>
    </w:p>
    <w:p w14:paraId="5EBED377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OUT DX, AL</w:t>
      </w:r>
    </w:p>
    <w:p w14:paraId="59C36461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LOOP LL1</w:t>
      </w:r>
    </w:p>
    <w:p w14:paraId="37EEC983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5EB56C1F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INC DI</w:t>
      </w:r>
    </w:p>
    <w:p w14:paraId="7101D0AD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 CMP DI,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4</w:t>
      </w:r>
    </w:p>
    <w:p w14:paraId="6DAF80DE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JL LL0</w:t>
      </w:r>
    </w:p>
    <w:p w14:paraId="00EFC6F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B02D53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JMP START</w:t>
      </w:r>
    </w:p>
    <w:p w14:paraId="46C782D9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</w:t>
      </w:r>
    </w:p>
    <w:p w14:paraId="6EF39EED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ORG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H</w:t>
      </w:r>
    </w:p>
    <w:p w14:paraId="1324D566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S1 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1000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071B61BB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1111001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4080F4D6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1001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2E3D8E89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110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0A91DA9D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11001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187C7F65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1001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7B300EAB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001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7DAFB32C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1011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5879A55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0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4DC87B9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10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1F39C478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100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0632F20F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0011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6B7CE158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100011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30DDDA2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100001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4A06639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011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7227100F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00111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5FA013D9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      </w:t>
      </w:r>
    </w:p>
    <w:p w14:paraId="1B26442D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S2 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101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26122BBF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011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2224F71C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0111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7F28B3E7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 xml:space="preserve">   DB </w:t>
      </w:r>
      <w:r w:rsidRPr="00787C61">
        <w:rPr>
          <w:rFonts w:ascii="Roboto" w:eastAsia="Times New Roman" w:hAnsi="Roboto" w:cs="Times New Roman"/>
          <w:color w:val="FF9900"/>
          <w:sz w:val="24"/>
          <w:szCs w:val="24"/>
        </w:rPr>
        <w:t>1110</w:t>
      </w: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B</w:t>
      </w:r>
    </w:p>
    <w:p w14:paraId="578A90BD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DF8B2F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CODE ENDS</w:t>
      </w:r>
    </w:p>
    <w:p w14:paraId="0FEB72D4" w14:textId="77777777" w:rsidR="00787C61" w:rsidRPr="00787C61" w:rsidRDefault="00787C61" w:rsidP="00787C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87C61">
        <w:rPr>
          <w:rFonts w:ascii="Roboto" w:eastAsia="Times New Roman" w:hAnsi="Roboto" w:cs="Times New Roman"/>
          <w:color w:val="000000"/>
          <w:sz w:val="24"/>
          <w:szCs w:val="24"/>
        </w:rPr>
        <w:t>END</w:t>
      </w:r>
    </w:p>
    <w:p w14:paraId="35AACC49" w14:textId="77777777" w:rsidR="00137062" w:rsidRDefault="00137062"/>
    <w:sectPr w:rsidR="001370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tzA2MDSxMDE2tTBR0lEKTi0uzszPAykwrAUA5eeipiwAAAA="/>
  </w:docVars>
  <w:rsids>
    <w:rsidRoot w:val="00787C61"/>
    <w:rsid w:val="00137062"/>
    <w:rsid w:val="00787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BD0ED"/>
  <w15:chartTrackingRefBased/>
  <w15:docId w15:val="{76A8DBBA-6FA8-49B6-8A72-D8AE1C856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87C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1</cp:revision>
  <dcterms:created xsi:type="dcterms:W3CDTF">2021-11-21T14:24:00Z</dcterms:created>
  <dcterms:modified xsi:type="dcterms:W3CDTF">2021-11-21T14:25:00Z</dcterms:modified>
</cp:coreProperties>
</file>